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7057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4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Łukasz Sro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rolina Pełko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